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177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22"/>
        <w:gridCol w:w="1983"/>
        <w:gridCol w:w="5268"/>
        <w:gridCol w:w="970"/>
        <w:gridCol w:w="739"/>
        <w:gridCol w:w="739"/>
        <w:gridCol w:w="749"/>
        <w:gridCol w:w="2807"/>
      </w:tblGrid>
      <w:tr w:rsidR="00FC5C48" w:rsidTr="00FE2354">
        <w:trPr>
          <w:trHeight w:val="857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411FF4">
              <w:rPr>
                <w:rFonts w:ascii="Calibri" w:eastAsia="Calibri" w:hAnsi="Calibri" w:cs="Calibri"/>
                <w:b/>
                <w:sz w:val="36"/>
                <w:szCs w:val="36"/>
              </w:rPr>
              <w:t>BORAVAK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1E5F0A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FE2354">
        <w:trPr>
          <w:trHeight w:val="582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A364C1" w:rsidRPr="00A364C1" w:rsidRDefault="00A75C88" w:rsidP="00A364C1">
            <w:pPr>
              <w:jc w:val="center"/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A364C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9.9.-23.9.2022.</w:t>
            </w:r>
          </w:p>
        </w:tc>
      </w:tr>
      <w:tr w:rsidR="00FC5C48" w:rsidTr="00FE2354">
        <w:trPr>
          <w:trHeight w:val="410"/>
        </w:trPr>
        <w:tc>
          <w:tcPr>
            <w:tcW w:w="1922" w:type="dxa"/>
            <w:vMerge w:val="restart"/>
            <w:tcBorders>
              <w:top w:val="single" w:sz="18" w:space="0" w:color="70AD47" w:themeColor="accent6"/>
              <w:left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1983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268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197" w:type="dxa"/>
            <w:gridSpan w:val="4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05" w:type="dxa"/>
            <w:vMerge w:val="restart"/>
            <w:tcBorders>
              <w:top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FE2354">
        <w:trPr>
          <w:trHeight w:val="273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268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70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47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05" w:type="dxa"/>
            <w:vMerge/>
            <w:tcBorders>
              <w:righ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E5F0A" w:rsidTr="00FE2354">
        <w:trPr>
          <w:trHeight w:val="588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DO</w:t>
            </w:r>
            <w:r w:rsidR="001E5F0A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676BDF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 SA SIROM I VRHNJEM</w:t>
            </w:r>
          </w:p>
        </w:tc>
        <w:tc>
          <w:tcPr>
            <w:tcW w:w="970" w:type="dxa"/>
            <w:vAlign w:val="center"/>
          </w:tcPr>
          <w:p w:rsidR="001E5F0A" w:rsidRDefault="00676BDF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739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902</w:t>
            </w:r>
          </w:p>
        </w:tc>
        <w:tc>
          <w:tcPr>
            <w:tcW w:w="739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305</w:t>
            </w:r>
          </w:p>
        </w:tc>
        <w:tc>
          <w:tcPr>
            <w:tcW w:w="747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5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676BDF" w:rsidP="001E5F0A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JAJA, SOJA, SEZAM, LUPINA, MLIJEKO I MLIJEČNI PROIZVODI</w:t>
            </w:r>
          </w:p>
        </w:tc>
      </w:tr>
      <w:tr w:rsidR="001E5F0A" w:rsidTr="00FE2354">
        <w:trPr>
          <w:trHeight w:val="609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EE17E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A455CE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UREĆI PERKELT I PIRE KRUMPIR, SALATA RIKOLA, BISKVITNI KOLAČ</w:t>
            </w:r>
          </w:p>
        </w:tc>
        <w:tc>
          <w:tcPr>
            <w:tcW w:w="970" w:type="dxa"/>
            <w:vAlign w:val="center"/>
          </w:tcPr>
          <w:p w:rsidR="001E5F0A" w:rsidRPr="00826B8B" w:rsidRDefault="00A455CE" w:rsidP="00B00D62">
            <w:pPr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22</w:t>
            </w:r>
          </w:p>
        </w:tc>
        <w:tc>
          <w:tcPr>
            <w:tcW w:w="739" w:type="dxa"/>
            <w:vAlign w:val="center"/>
          </w:tcPr>
          <w:p w:rsidR="001E5F0A" w:rsidRPr="00826B8B" w:rsidRDefault="00A455CE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4,5</w:t>
            </w:r>
          </w:p>
        </w:tc>
        <w:tc>
          <w:tcPr>
            <w:tcW w:w="739" w:type="dxa"/>
            <w:vAlign w:val="center"/>
          </w:tcPr>
          <w:p w:rsidR="001E5F0A" w:rsidRPr="00826B8B" w:rsidRDefault="00A455CE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5,7</w:t>
            </w:r>
          </w:p>
        </w:tc>
        <w:tc>
          <w:tcPr>
            <w:tcW w:w="747" w:type="dxa"/>
            <w:vAlign w:val="center"/>
          </w:tcPr>
          <w:p w:rsidR="001E5F0A" w:rsidRPr="00826B8B" w:rsidRDefault="00A455CE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5,2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5126C9" w:rsidRDefault="00A455CE" w:rsidP="00DA350B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5126C9">
              <w:rPr>
                <w:rFonts w:ascii="Calibri" w:eastAsia="Calibri" w:hAnsi="Calibri" w:cs="Calibri"/>
                <w:sz w:val="16"/>
                <w:szCs w:val="16"/>
              </w:rPr>
              <w:t>MLIJEKO I MLIJEČNI PROIZVODI, GLUTEN, JAJA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DO</w:t>
            </w:r>
            <w:r w:rsidR="001E5F0A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676BDF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ALAČINKA S PEKMEZOM I ORAHOM</w:t>
            </w:r>
          </w:p>
        </w:tc>
        <w:tc>
          <w:tcPr>
            <w:tcW w:w="970" w:type="dxa"/>
            <w:vAlign w:val="center"/>
          </w:tcPr>
          <w:p w:rsidR="001E5F0A" w:rsidRDefault="00676BDF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739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6,1</w:t>
            </w:r>
          </w:p>
        </w:tc>
        <w:tc>
          <w:tcPr>
            <w:tcW w:w="739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7,9</w:t>
            </w:r>
          </w:p>
        </w:tc>
        <w:tc>
          <w:tcPr>
            <w:tcW w:w="747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3,5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676BDF" w:rsidP="00DA350B">
            <w:pPr>
              <w:rPr>
                <w:rFonts w:asciiTheme="majorHAnsi" w:eastAsia="Calibri" w:hAnsiTheme="majorHAnsi" w:cstheme="majorHAnsi"/>
                <w:color w:val="000000"/>
                <w:sz w:val="14"/>
                <w:szCs w:val="14"/>
              </w:rPr>
            </w:pPr>
            <w:r>
              <w:rPr>
                <w:rFonts w:asciiTheme="majorHAnsi" w:eastAsia="Calibri" w:hAnsiTheme="majorHAnsi" w:cstheme="majorHAnsi"/>
                <w:color w:val="000000"/>
                <w:sz w:val="14"/>
                <w:szCs w:val="14"/>
              </w:rPr>
              <w:t>JAJA, MLIJEKO, GLUTEN, SUMPORNI DIOKSID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EE17E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ORAVAK</w:t>
            </w:r>
            <w:r w:rsidR="00101528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 xml:space="preserve"> </w:t>
            </w:r>
            <w:r w:rsidR="00EE17E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A455CE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ULAŠ OD JUNETINE S TJESTENINOM, ZELENA SALATA S ROTKVICAMA, KOLAČ OD KEKSA</w:t>
            </w:r>
          </w:p>
        </w:tc>
        <w:tc>
          <w:tcPr>
            <w:tcW w:w="970" w:type="dxa"/>
            <w:vAlign w:val="center"/>
          </w:tcPr>
          <w:p w:rsidR="001E5F0A" w:rsidRPr="00826B8B" w:rsidRDefault="00A455CE" w:rsidP="001E5F0A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24</w:t>
            </w:r>
          </w:p>
        </w:tc>
        <w:tc>
          <w:tcPr>
            <w:tcW w:w="739" w:type="dxa"/>
            <w:vAlign w:val="center"/>
          </w:tcPr>
          <w:p w:rsidR="001E5F0A" w:rsidRPr="00826B8B" w:rsidRDefault="00A455CE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1,9</w:t>
            </w:r>
          </w:p>
        </w:tc>
        <w:tc>
          <w:tcPr>
            <w:tcW w:w="739" w:type="dxa"/>
            <w:vAlign w:val="center"/>
          </w:tcPr>
          <w:p w:rsidR="001E5F0A" w:rsidRPr="00826B8B" w:rsidRDefault="00A455CE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6,0</w:t>
            </w:r>
          </w:p>
        </w:tc>
        <w:tc>
          <w:tcPr>
            <w:tcW w:w="747" w:type="dxa"/>
            <w:vAlign w:val="center"/>
          </w:tcPr>
          <w:p w:rsidR="001E5F0A" w:rsidRPr="00826B8B" w:rsidRDefault="00A455CE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7,6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5126C9" w:rsidRDefault="00A455CE" w:rsidP="001E5F0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5126C9">
              <w:rPr>
                <w:rFonts w:ascii="Calibri" w:eastAsia="Calibri" w:hAnsi="Calibri" w:cs="Calibri"/>
                <w:sz w:val="16"/>
                <w:szCs w:val="16"/>
              </w:rPr>
              <w:t>GLUTEN, JAJA, MLIJEKO I MLIJEČNI PROIZVODI, SEZAM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1983" w:type="dxa"/>
            <w:vAlign w:val="center"/>
          </w:tcPr>
          <w:p w:rsidR="001E5F0A" w:rsidRPr="00727AE1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</w:t>
            </w:r>
            <w:r w:rsidR="001E5F0A"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676BDF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ENDVIČ S JAJEM I SIROM</w:t>
            </w:r>
          </w:p>
        </w:tc>
        <w:tc>
          <w:tcPr>
            <w:tcW w:w="970" w:type="dxa"/>
            <w:vAlign w:val="center"/>
          </w:tcPr>
          <w:p w:rsidR="001E5F0A" w:rsidRDefault="00676BDF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739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9,6</w:t>
            </w:r>
          </w:p>
        </w:tc>
        <w:tc>
          <w:tcPr>
            <w:tcW w:w="739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6,3</w:t>
            </w:r>
          </w:p>
        </w:tc>
        <w:tc>
          <w:tcPr>
            <w:tcW w:w="747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5,2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676BDF" w:rsidP="001E5F0A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JAJA, GLUTEN, SEZAM, MLIJEKO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727AE1" w:rsidRDefault="001E5F0A" w:rsidP="00EE17E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Pr="00902996" w:rsidRDefault="00A455CE" w:rsidP="00902996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VARIVO OD MJEŠANOG POVRĆA I FAŠIRANACA OD MESA, ŠK. KRUH, SALATA CIKLA I MRKVA, BISKVITNI KOLAČ S JABUKOM</w:t>
            </w:r>
          </w:p>
        </w:tc>
        <w:tc>
          <w:tcPr>
            <w:tcW w:w="970" w:type="dxa"/>
            <w:vAlign w:val="center"/>
          </w:tcPr>
          <w:p w:rsidR="001E5F0A" w:rsidRDefault="00A455CE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43</w:t>
            </w:r>
          </w:p>
        </w:tc>
        <w:tc>
          <w:tcPr>
            <w:tcW w:w="739" w:type="dxa"/>
            <w:vAlign w:val="center"/>
          </w:tcPr>
          <w:p w:rsidR="001E5F0A" w:rsidRPr="002A3926" w:rsidRDefault="00A455CE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1,1</w:t>
            </w:r>
          </w:p>
        </w:tc>
        <w:tc>
          <w:tcPr>
            <w:tcW w:w="739" w:type="dxa"/>
            <w:vAlign w:val="center"/>
          </w:tcPr>
          <w:p w:rsidR="001E5F0A" w:rsidRPr="002A3926" w:rsidRDefault="00A455CE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9</w:t>
            </w:r>
          </w:p>
        </w:tc>
        <w:tc>
          <w:tcPr>
            <w:tcW w:w="747" w:type="dxa"/>
            <w:vAlign w:val="center"/>
          </w:tcPr>
          <w:p w:rsidR="001E5F0A" w:rsidRPr="002A3926" w:rsidRDefault="00A455CE" w:rsidP="001E5F0A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79,4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B00D62" w:rsidRDefault="00A455CE" w:rsidP="001E5F0A">
            <w:pPr>
              <w:spacing w:line="240" w:lineRule="auto"/>
              <w:rPr>
                <w:rFonts w:ascii="Calibri Light" w:eastAsia="Calibri" w:hAnsi="Calibri Light" w:cs="Calibri Light"/>
                <w:sz w:val="14"/>
                <w:szCs w:val="14"/>
              </w:rPr>
            </w:pPr>
            <w:r>
              <w:rPr>
                <w:rFonts w:ascii="Calibri Light" w:eastAsia="Calibri" w:hAnsi="Calibri Light" w:cs="Calibri Light"/>
                <w:sz w:val="14"/>
                <w:szCs w:val="14"/>
              </w:rPr>
              <w:t>GLUTEN, SEZAM, JAJA, MLIJEKO, CELER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</w:t>
            </w:r>
            <w:r w:rsidR="001E5F0A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676BDF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ČUPAVI SENDVIČ</w:t>
            </w:r>
          </w:p>
        </w:tc>
        <w:tc>
          <w:tcPr>
            <w:tcW w:w="970" w:type="dxa"/>
            <w:vAlign w:val="center"/>
          </w:tcPr>
          <w:p w:rsidR="001E5F0A" w:rsidRDefault="00676BDF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94</w:t>
            </w:r>
          </w:p>
        </w:tc>
        <w:tc>
          <w:tcPr>
            <w:tcW w:w="739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6,9</w:t>
            </w:r>
          </w:p>
        </w:tc>
        <w:tc>
          <w:tcPr>
            <w:tcW w:w="739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6,6</w:t>
            </w:r>
          </w:p>
        </w:tc>
        <w:tc>
          <w:tcPr>
            <w:tcW w:w="747" w:type="dxa"/>
            <w:vAlign w:val="center"/>
          </w:tcPr>
          <w:p w:rsidR="001E5F0A" w:rsidRPr="002A3926" w:rsidRDefault="00676BD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5,2</w:t>
            </w:r>
            <w:bookmarkStart w:id="0" w:name="_GoBack"/>
            <w:bookmarkEnd w:id="0"/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5126C9" w:rsidRDefault="00676BDF" w:rsidP="001E5F0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5126C9">
              <w:rPr>
                <w:rFonts w:ascii="Calibri" w:eastAsia="Calibri" w:hAnsi="Calibri" w:cs="Calibri"/>
                <w:sz w:val="16"/>
                <w:szCs w:val="16"/>
              </w:rPr>
              <w:t>GLUTEN, JAJA, SOJA, SEZAM, LUPINA, MLIJEKO I MLIJEČNI PROIZVODI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902996" w:rsidRPr="008D08FD" w:rsidRDefault="00902996" w:rsidP="009029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902996" w:rsidRPr="008D08FD" w:rsidRDefault="00902996" w:rsidP="00EE17EB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BORAVAK</w:t>
            </w:r>
            <w:r w:rsidRPr="008D08FD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 xml:space="preserve"> </w:t>
            </w:r>
            <w:r w:rsidR="00EE17EB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902996" w:rsidRDefault="00A455CE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JUHA OD RAJČICE, PEČENA PILETINA, PIRE KRUMPIR, SALATA CRVENI KUPUS, KOMPOT OD BRESAKA</w:t>
            </w:r>
          </w:p>
        </w:tc>
        <w:tc>
          <w:tcPr>
            <w:tcW w:w="970" w:type="dxa"/>
            <w:vAlign w:val="center"/>
          </w:tcPr>
          <w:p w:rsidR="00902996" w:rsidRPr="00826B8B" w:rsidRDefault="00A455CE" w:rsidP="00902996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43</w:t>
            </w:r>
          </w:p>
        </w:tc>
        <w:tc>
          <w:tcPr>
            <w:tcW w:w="739" w:type="dxa"/>
            <w:vAlign w:val="center"/>
          </w:tcPr>
          <w:p w:rsidR="00902996" w:rsidRPr="00826B8B" w:rsidRDefault="00A455CE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19,9</w:t>
            </w:r>
          </w:p>
        </w:tc>
        <w:tc>
          <w:tcPr>
            <w:tcW w:w="739" w:type="dxa"/>
            <w:vAlign w:val="center"/>
          </w:tcPr>
          <w:p w:rsidR="00902996" w:rsidRPr="00826B8B" w:rsidRDefault="00A455CE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9,0</w:t>
            </w:r>
          </w:p>
        </w:tc>
        <w:tc>
          <w:tcPr>
            <w:tcW w:w="747" w:type="dxa"/>
            <w:vAlign w:val="center"/>
          </w:tcPr>
          <w:p w:rsidR="00902996" w:rsidRPr="00826B8B" w:rsidRDefault="00A455CE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80,5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902996" w:rsidRPr="005126C9" w:rsidRDefault="00A455CE" w:rsidP="00902996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5126C9">
              <w:rPr>
                <w:rFonts w:ascii="Calibri" w:eastAsia="Calibri" w:hAnsi="Calibri" w:cs="Calibri"/>
                <w:sz w:val="16"/>
                <w:szCs w:val="16"/>
              </w:rPr>
              <w:t>MLIJEKO I MLIJEČNI PROIZVODI, GLUTEN, JAJA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902996" w:rsidRPr="008D08FD" w:rsidRDefault="00902996" w:rsidP="009029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1983" w:type="dxa"/>
            <w:vAlign w:val="center"/>
          </w:tcPr>
          <w:p w:rsidR="00902996" w:rsidRPr="00727AE1" w:rsidRDefault="00101528" w:rsidP="00902996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DO</w:t>
            </w:r>
            <w:r w:rsidR="00902996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902996" w:rsidRDefault="00676BDF" w:rsidP="009029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, AJVAR, ŠUNKA U OVITKU</w:t>
            </w:r>
          </w:p>
        </w:tc>
        <w:tc>
          <w:tcPr>
            <w:tcW w:w="970" w:type="dxa"/>
            <w:vAlign w:val="center"/>
          </w:tcPr>
          <w:p w:rsidR="00902996" w:rsidRDefault="00676BDF" w:rsidP="00DA350B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739" w:type="dxa"/>
            <w:vAlign w:val="center"/>
          </w:tcPr>
          <w:p w:rsidR="00902996" w:rsidRPr="002A3926" w:rsidRDefault="00676BDF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7,3</w:t>
            </w:r>
          </w:p>
        </w:tc>
        <w:tc>
          <w:tcPr>
            <w:tcW w:w="739" w:type="dxa"/>
            <w:vAlign w:val="center"/>
          </w:tcPr>
          <w:p w:rsidR="00902996" w:rsidRPr="002A3926" w:rsidRDefault="00676BDF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5,2</w:t>
            </w:r>
          </w:p>
        </w:tc>
        <w:tc>
          <w:tcPr>
            <w:tcW w:w="747" w:type="dxa"/>
            <w:vAlign w:val="center"/>
          </w:tcPr>
          <w:p w:rsidR="00902996" w:rsidRPr="002A3926" w:rsidRDefault="00676BDF" w:rsidP="00DA350B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7,1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902996" w:rsidRPr="00B00D62" w:rsidRDefault="00676BDF" w:rsidP="00902996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JAJA, SOJA, SEZAM, LUPINA, MLIJEKO I MLIJEČNI PROIZVODI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  <w:bottom w:val="single" w:sz="18" w:space="0" w:color="70AD47" w:themeColor="accent6"/>
            </w:tcBorders>
            <w:vAlign w:val="center"/>
          </w:tcPr>
          <w:p w:rsidR="00902996" w:rsidRDefault="00902996" w:rsidP="00902996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tcBorders>
              <w:bottom w:val="single" w:sz="18" w:space="0" w:color="70AD47" w:themeColor="accent6"/>
            </w:tcBorders>
            <w:vAlign w:val="center"/>
          </w:tcPr>
          <w:p w:rsidR="00902996" w:rsidRPr="00727AE1" w:rsidRDefault="00902996" w:rsidP="00EE17EB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BORAVAK</w:t>
            </w:r>
            <w:r w:rsidR="00101528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 xml:space="preserve"> </w:t>
            </w:r>
            <w:r w:rsidR="00EE17EB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tcBorders>
              <w:bottom w:val="single" w:sz="18" w:space="0" w:color="70AD47" w:themeColor="accent6"/>
            </w:tcBorders>
            <w:vAlign w:val="center"/>
          </w:tcPr>
          <w:p w:rsidR="00902996" w:rsidRDefault="00A455CE" w:rsidP="009029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EM JUHA OD BROKULE, PANIRANI RIBLJI ŠTAPIĆI, RIZI BIZI, ZELENA SALATA</w:t>
            </w:r>
          </w:p>
        </w:tc>
        <w:tc>
          <w:tcPr>
            <w:tcW w:w="970" w:type="dxa"/>
            <w:vAlign w:val="center"/>
          </w:tcPr>
          <w:p w:rsidR="00902996" w:rsidRPr="00826B8B" w:rsidRDefault="00A455CE" w:rsidP="00902996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47</w:t>
            </w:r>
          </w:p>
        </w:tc>
        <w:tc>
          <w:tcPr>
            <w:tcW w:w="739" w:type="dxa"/>
            <w:vAlign w:val="center"/>
          </w:tcPr>
          <w:p w:rsidR="00902996" w:rsidRPr="00826B8B" w:rsidRDefault="00A455CE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1,6</w:t>
            </w:r>
          </w:p>
        </w:tc>
        <w:tc>
          <w:tcPr>
            <w:tcW w:w="739" w:type="dxa"/>
            <w:vAlign w:val="center"/>
          </w:tcPr>
          <w:p w:rsidR="00902996" w:rsidRPr="00826B8B" w:rsidRDefault="00A455CE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8,5</w:t>
            </w:r>
          </w:p>
        </w:tc>
        <w:tc>
          <w:tcPr>
            <w:tcW w:w="747" w:type="dxa"/>
            <w:vAlign w:val="center"/>
          </w:tcPr>
          <w:p w:rsidR="00902996" w:rsidRPr="00826B8B" w:rsidRDefault="00A455CE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5,7</w:t>
            </w:r>
          </w:p>
        </w:tc>
        <w:tc>
          <w:tcPr>
            <w:tcW w:w="2805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902996" w:rsidRPr="005126C9" w:rsidRDefault="00A455CE" w:rsidP="00F12F9C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5126C9">
              <w:rPr>
                <w:rFonts w:ascii="Calibri" w:eastAsia="Calibri" w:hAnsi="Calibri" w:cs="Calibri"/>
                <w:sz w:val="16"/>
                <w:szCs w:val="16"/>
              </w:rPr>
              <w:t>MLIJEKO I MLIJEČNI PROIZVODI, GLUTEN</w:t>
            </w:r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2259" w:rsidRDefault="000F2259">
      <w:pPr>
        <w:spacing w:line="240" w:lineRule="auto"/>
      </w:pPr>
      <w:r>
        <w:separator/>
      </w:r>
    </w:p>
  </w:endnote>
  <w:endnote w:type="continuationSeparator" w:id="0">
    <w:p w:rsidR="000F2259" w:rsidRDefault="000F22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2259" w:rsidRDefault="000F2259">
      <w:pPr>
        <w:spacing w:line="240" w:lineRule="auto"/>
      </w:pPr>
      <w:r>
        <w:separator/>
      </w:r>
    </w:p>
  </w:footnote>
  <w:footnote w:type="continuationSeparator" w:id="0">
    <w:p w:rsidR="000F2259" w:rsidRDefault="000F22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2138E"/>
    <w:rsid w:val="000F2259"/>
    <w:rsid w:val="000F45CD"/>
    <w:rsid w:val="000F6C76"/>
    <w:rsid w:val="00101528"/>
    <w:rsid w:val="001E5F0A"/>
    <w:rsid w:val="002C5E85"/>
    <w:rsid w:val="00375376"/>
    <w:rsid w:val="003A7A80"/>
    <w:rsid w:val="00411FF4"/>
    <w:rsid w:val="005028E5"/>
    <w:rsid w:val="005126C9"/>
    <w:rsid w:val="005C0CDD"/>
    <w:rsid w:val="00676BDF"/>
    <w:rsid w:val="006A62C9"/>
    <w:rsid w:val="006F7F7B"/>
    <w:rsid w:val="00727AE1"/>
    <w:rsid w:val="007D551A"/>
    <w:rsid w:val="007F7A5F"/>
    <w:rsid w:val="00827B37"/>
    <w:rsid w:val="00887862"/>
    <w:rsid w:val="008D08FD"/>
    <w:rsid w:val="00902996"/>
    <w:rsid w:val="009276E7"/>
    <w:rsid w:val="0094680B"/>
    <w:rsid w:val="00947A07"/>
    <w:rsid w:val="00A364C1"/>
    <w:rsid w:val="00A42B2B"/>
    <w:rsid w:val="00A455CE"/>
    <w:rsid w:val="00A6709B"/>
    <w:rsid w:val="00A75C88"/>
    <w:rsid w:val="00B00D62"/>
    <w:rsid w:val="00CE0A31"/>
    <w:rsid w:val="00DA350B"/>
    <w:rsid w:val="00EE17EB"/>
    <w:rsid w:val="00EF7F35"/>
    <w:rsid w:val="00F12F9C"/>
    <w:rsid w:val="00F43547"/>
    <w:rsid w:val="00F8782A"/>
    <w:rsid w:val="00FC5C48"/>
    <w:rsid w:val="00FE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6E0C48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22</cp:revision>
  <cp:lastPrinted>2022-09-21T06:26:00Z</cp:lastPrinted>
  <dcterms:created xsi:type="dcterms:W3CDTF">2022-03-14T09:54:00Z</dcterms:created>
  <dcterms:modified xsi:type="dcterms:W3CDTF">2022-09-21T06:27:00Z</dcterms:modified>
</cp:coreProperties>
</file>